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4847641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4780844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504567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4886167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5096021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4964475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4915647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5014119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4888196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5040385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4800600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4852677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4877242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486491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4908208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4802164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4863587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4694833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489937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4761682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4891511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490370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4878658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4881562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5132868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962400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501555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4856098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509264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4662480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500710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4723953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486610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4704183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гамбердиев Жамшидбек Максудбекович НФИбд-03-20</dc:creator>
  <dc:language>ru-RU</dc:language>
  <cp:keywords/>
  <dcterms:created xsi:type="dcterms:W3CDTF">2021-09-11T08:09:12Z</dcterms:created>
  <dcterms:modified xsi:type="dcterms:W3CDTF">2021-09-11T08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